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204840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Python program to print all negative numbers in a range</w:t>
      </w:r>
    </w:p>
    <w:p w14:paraId="41807460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Remove multiple elements from a list in Python</w:t>
      </w:r>
    </w:p>
    <w:p w14:paraId="77FD5865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List from List</w:t>
      </w:r>
    </w:p>
    <w:p w14:paraId="4D350C82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loning or Copying a list</w:t>
      </w:r>
    </w:p>
    <w:p w14:paraId="072DADC6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Count occurrences of an element in a list</w:t>
      </w:r>
    </w:p>
    <w:p w14:paraId="7E703089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Remove empty tuples from a list</w:t>
      </w:r>
    </w:p>
    <w:p w14:paraId="3102ED09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Program to print duplicates from a list of integers</w:t>
      </w:r>
    </w:p>
    <w:p w14:paraId="584C3016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find Cumulative sum of a list</w:t>
      </w:r>
    </w:p>
    <w:p w14:paraId="7DDD9035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>write a Python program to Sum of number digits in List</w:t>
      </w:r>
    </w:p>
    <w:p w14:paraId="37F247C0" w14:textId="77777777" w:rsidR="005971F4" w:rsidRDefault="005971F4" w:rsidP="005971F4">
      <w:pPr>
        <w:pStyle w:val="ListParagraph"/>
        <w:numPr>
          <w:ilvl w:val="0"/>
          <w:numId w:val="1"/>
        </w:numPr>
      </w:pPr>
      <w:r>
        <w:t xml:space="preserve">write a Python program to Break a list into chunks of size N </w:t>
      </w:r>
    </w:p>
    <w:p w14:paraId="42AAE678" w14:textId="64B76C63" w:rsidR="0057266C" w:rsidRDefault="005971F4" w:rsidP="005971F4">
      <w:pPr>
        <w:pStyle w:val="ListParagraph"/>
        <w:numPr>
          <w:ilvl w:val="0"/>
          <w:numId w:val="1"/>
        </w:numPr>
      </w:pPr>
      <w:r>
        <w:t>write a Python program to Sort the values of first list using second list</w:t>
      </w:r>
    </w:p>
    <w:sectPr w:rsidR="0057266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0F195F" w14:textId="77777777" w:rsidR="006B671B" w:rsidRDefault="006B671B" w:rsidP="005971F4">
      <w:pPr>
        <w:spacing w:after="0" w:line="240" w:lineRule="auto"/>
      </w:pPr>
      <w:r>
        <w:separator/>
      </w:r>
    </w:p>
  </w:endnote>
  <w:endnote w:type="continuationSeparator" w:id="0">
    <w:p w14:paraId="46F8ED41" w14:textId="77777777" w:rsidR="006B671B" w:rsidRDefault="006B671B" w:rsidP="00597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1EDA5" w14:textId="77777777" w:rsidR="005971F4" w:rsidRDefault="005971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0858D" w14:textId="77777777" w:rsidR="005971F4" w:rsidRDefault="005971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25B9A" w14:textId="77777777" w:rsidR="005971F4" w:rsidRDefault="005971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C8B66C" w14:textId="77777777" w:rsidR="006B671B" w:rsidRDefault="006B671B" w:rsidP="005971F4">
      <w:pPr>
        <w:spacing w:after="0" w:line="240" w:lineRule="auto"/>
      </w:pPr>
      <w:r>
        <w:separator/>
      </w:r>
    </w:p>
  </w:footnote>
  <w:footnote w:type="continuationSeparator" w:id="0">
    <w:p w14:paraId="2C432875" w14:textId="77777777" w:rsidR="006B671B" w:rsidRDefault="006B671B" w:rsidP="005971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CBB1C" w14:textId="2F5B90FE" w:rsidR="005971F4" w:rsidRDefault="005971F4">
    <w:pPr>
      <w:pStyle w:val="Header"/>
    </w:pPr>
    <w:r>
      <w:rPr>
        <w:noProof/>
      </w:rPr>
      <w:pict w14:anchorId="66D63D2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665079" w14:textId="43F616E8" w:rsidR="005971F4" w:rsidRDefault="005971F4">
    <w:pPr>
      <w:pStyle w:val="Header"/>
    </w:pPr>
    <w:r>
      <w:rPr>
        <w:noProof/>
      </w:rPr>
      <w:pict w14:anchorId="52D98C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0CBCB9" w14:textId="31E0E8B4" w:rsidR="005971F4" w:rsidRDefault="005971F4">
    <w:pPr>
      <w:pStyle w:val="Header"/>
    </w:pPr>
    <w:r>
      <w:rPr>
        <w:noProof/>
      </w:rPr>
      <w:pict w14:anchorId="1C4C1F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2070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A40B6C"/>
    <w:multiLevelType w:val="hybridMultilevel"/>
    <w:tmpl w:val="9DDC94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zNjCxMDExM7BQ0lEKTi0uzszPAykwrAUATIsKQSwAAAA="/>
  </w:docVars>
  <w:rsids>
    <w:rsidRoot w:val="0057266C"/>
    <w:rsid w:val="0057266C"/>
    <w:rsid w:val="005971F4"/>
    <w:rsid w:val="006B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02DEB2E7-DCD3-4943-AFBD-13D658EEF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71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1F4"/>
  </w:style>
  <w:style w:type="paragraph" w:styleId="Footer">
    <w:name w:val="footer"/>
    <w:basedOn w:val="Normal"/>
    <w:link w:val="FooterChar"/>
    <w:uiPriority w:val="99"/>
    <w:unhideWhenUsed/>
    <w:rsid w:val="00597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5:03:00Z</dcterms:created>
  <dcterms:modified xsi:type="dcterms:W3CDTF">2021-03-26T05:06:00Z</dcterms:modified>
</cp:coreProperties>
</file>